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bookmarkStart w:id="0" w:name="_GoBack"/>
      <w:bookmarkEnd w:id="0"/>
      <w:r>
        <w:rPr>
          <w:rFonts w:ascii="Open Sans" w:hAnsi="Open Sans" w:cs="Helvetica"/>
          <w:color w:val="333333"/>
        </w:rPr>
        <w:t xml:space="preserve">Assignment 3: Persuasive Paper Part 1: A Problem Exists </w:t>
      </w:r>
      <w:r>
        <w:rPr>
          <w:rFonts w:ascii="Open Sans" w:hAnsi="Open Sans" w:cs="Helvetica"/>
          <w:color w:val="333333"/>
        </w:rPr>
        <w:br/>
        <w:t xml:space="preserve">Using your thesis statement and research, present the problem that needs to </w:t>
      </w:r>
      <w:r w:rsidRPr="008E3D56">
        <w:rPr>
          <w:rFonts w:ascii="Open Sans" w:hAnsi="Open Sans" w:cs="Helvetica"/>
          <w:noProof/>
          <w:color w:val="333333"/>
        </w:rPr>
        <w:t>be addressed</w:t>
      </w:r>
      <w:r>
        <w:rPr>
          <w:rFonts w:ascii="Open Sans" w:hAnsi="Open Sans" w:cs="Helvetica"/>
          <w:color w:val="333333"/>
        </w:rPr>
        <w:t xml:space="preserve"> with your proposed solution. Note: Your solution, advantages, and challenges will be in Parts 2 and 3.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>Write a three to four (3-4) page paper in which you: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 xml:space="preserve">Provide an appropriate title and an interesting opening paragraph to appeal to your stated audience (appeal with logic, ethics, or emotion). 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>Include a defensible, relevant thesis statement in the first paragraph. (Revised from Assignment 2)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 xml:space="preserve">Describe the history and status of the issue and provide an overview of the problem(s) that need to </w:t>
      </w:r>
      <w:r w:rsidRPr="008E3D56">
        <w:rPr>
          <w:rFonts w:ascii="Open Sans" w:hAnsi="Open Sans" w:cs="Helvetica"/>
          <w:noProof/>
          <w:color w:val="333333"/>
        </w:rPr>
        <w:t>be addressed</w:t>
      </w:r>
      <w:r>
        <w:rPr>
          <w:rFonts w:ascii="Open Sans" w:hAnsi="Open Sans" w:cs="Helvetica"/>
          <w:color w:val="333333"/>
        </w:rPr>
        <w:t xml:space="preserve">. </w:t>
      </w:r>
      <w:r w:rsidRPr="008E3D56">
        <w:rPr>
          <w:rFonts w:ascii="Open Sans" w:hAnsi="Open Sans" w:cs="Helvetica"/>
          <w:noProof/>
          <w:color w:val="333333"/>
        </w:rPr>
        <w:t>This should</w:t>
      </w:r>
      <w:r>
        <w:rPr>
          <w:rFonts w:ascii="Open Sans" w:hAnsi="Open Sans" w:cs="Helvetica"/>
          <w:color w:val="333333"/>
        </w:rPr>
        <w:t xml:space="preserve"> be one or two (1-2) paragraphs.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 xml:space="preserve">Explain the first problem (economic, social, political, environmental, complexity, inequity, ethical/moral, etc.) and provide support for your claims. </w:t>
      </w:r>
      <w:r w:rsidRPr="008E3D56">
        <w:rPr>
          <w:rFonts w:ascii="Open Sans" w:hAnsi="Open Sans" w:cs="Helvetica"/>
          <w:noProof/>
          <w:color w:val="333333"/>
        </w:rPr>
        <w:t>This should</w:t>
      </w:r>
      <w:r>
        <w:rPr>
          <w:rFonts w:ascii="Open Sans" w:hAnsi="Open Sans" w:cs="Helvetica"/>
          <w:color w:val="333333"/>
        </w:rPr>
        <w:t xml:space="preserve"> be one or two (1-2) paragraphs.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 xml:space="preserve">Explain the second problem (economic, social, political, environmental, complexity, inequity, ethical/moral, etc.). </w:t>
      </w:r>
      <w:r w:rsidRPr="008E3D56">
        <w:rPr>
          <w:rFonts w:ascii="Open Sans" w:hAnsi="Open Sans" w:cs="Helvetica"/>
          <w:noProof/>
          <w:color w:val="333333"/>
        </w:rPr>
        <w:t>and</w:t>
      </w:r>
      <w:r>
        <w:rPr>
          <w:rFonts w:ascii="Open Sans" w:hAnsi="Open Sans" w:cs="Helvetica"/>
          <w:color w:val="333333"/>
        </w:rPr>
        <w:t xml:space="preserve"> provide support for your claims. </w:t>
      </w:r>
      <w:r w:rsidRPr="008E3D56">
        <w:rPr>
          <w:rFonts w:ascii="Open Sans" w:hAnsi="Open Sans" w:cs="Helvetica"/>
          <w:noProof/>
          <w:color w:val="333333"/>
        </w:rPr>
        <w:t>This should</w:t>
      </w:r>
      <w:r>
        <w:rPr>
          <w:rFonts w:ascii="Open Sans" w:hAnsi="Open Sans" w:cs="Helvetica"/>
          <w:color w:val="333333"/>
        </w:rPr>
        <w:t xml:space="preserve"> be one or two (1-2) paragraphs.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 xml:space="preserve">Explain the third problem (economic, social, political, environmental, complexity, inequity, ethical/moral, etc.) and provide support for your claims. </w:t>
      </w:r>
      <w:r w:rsidRPr="008E3D56">
        <w:rPr>
          <w:rFonts w:ascii="Open Sans" w:hAnsi="Open Sans" w:cs="Helvetica"/>
          <w:noProof/>
          <w:color w:val="333333"/>
        </w:rPr>
        <w:t>This should</w:t>
      </w:r>
      <w:r>
        <w:rPr>
          <w:rFonts w:ascii="Open Sans" w:hAnsi="Open Sans" w:cs="Helvetica"/>
          <w:color w:val="333333"/>
        </w:rPr>
        <w:t xml:space="preserve"> be one or two (1-2) paragraphs.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 xml:space="preserve">Provide a concluding paragraph that summarizes the stated problems and promises a solution. 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>Develop a coherently structured paper with an introduction, body, and conclusion.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>Use effective transitional words, phrases, and sentences throughout the paper.</w:t>
      </w:r>
    </w:p>
    <w:p w:rsidR="00A56AF5" w:rsidRDefault="00A56AF5" w:rsidP="00A56AF5">
      <w:pPr>
        <w:pStyle w:val="NormalWeb"/>
        <w:shd w:val="clear" w:color="auto" w:fill="FFFFFF"/>
        <w:rPr>
          <w:rFonts w:ascii="Open Sans" w:hAnsi="Open Sans" w:cs="Helvetica"/>
          <w:color w:val="333333"/>
        </w:rPr>
      </w:pPr>
      <w:r>
        <w:rPr>
          <w:rFonts w:ascii="Open Sans" w:hAnsi="Open Sans" w:cs="Helvetica"/>
          <w:color w:val="333333"/>
        </w:rPr>
        <w:t>Support claims with at least three (3) quality, relevant references. Use credible, academic sources available through Strayer University’s Resource Center. Note: Wikipedia and other Websites do not qualify as academic resources.</w:t>
      </w:r>
    </w:p>
    <w:p w:rsidR="00EC49DB" w:rsidRPr="002267FD" w:rsidRDefault="002267FD">
      <w:pPr>
        <w:rPr>
          <w:rFonts w:ascii="Times New Roman" w:hAnsi="Times New Roman" w:cs="Times New Roman"/>
          <w:b/>
          <w:sz w:val="28"/>
          <w:szCs w:val="28"/>
        </w:rPr>
      </w:pPr>
      <w:r w:rsidRPr="002267FD">
        <w:rPr>
          <w:rFonts w:ascii="Times New Roman" w:hAnsi="Times New Roman" w:cs="Times New Roman"/>
          <w:b/>
          <w:sz w:val="28"/>
          <w:szCs w:val="28"/>
        </w:rPr>
        <w:t>Feed back</w:t>
      </w:r>
    </w:p>
    <w:p w:rsidR="002267FD" w:rsidRPr="008F5D0F" w:rsidRDefault="002267FD" w:rsidP="002267FD">
      <w:pPr>
        <w:spacing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F5D0F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Overall, nicely done here. Good application of critical thinking and active reading.</w:t>
      </w:r>
    </w:p>
    <w:p w:rsidR="002267FD" w:rsidRPr="008F5D0F" w:rsidRDefault="002267FD" w:rsidP="002267FD">
      <w:pPr>
        <w:spacing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F5D0F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Be sure that you structure things so that they follow a </w:t>
      </w:r>
      <w:r w:rsidRPr="008F5D0F">
        <w:rPr>
          <w:rFonts w:ascii="Times New Roman" w:eastAsia="Times New Roman" w:hAnsi="Times New Roman" w:cs="Times New Roman"/>
          <w:noProof/>
          <w:color w:val="333333"/>
          <w:sz w:val="24"/>
          <w:szCs w:val="24"/>
          <w:bdr w:val="none" w:sz="0" w:space="0" w:color="auto" w:frame="1"/>
        </w:rPr>
        <w:t>natural</w:t>
      </w:r>
      <w:r>
        <w:rPr>
          <w:rFonts w:ascii="Times New Roman" w:eastAsia="Times New Roman" w:hAnsi="Times New Roman" w:cs="Times New Roman"/>
          <w:noProof/>
          <w:color w:val="333333"/>
          <w:sz w:val="24"/>
          <w:szCs w:val="24"/>
          <w:bdr w:val="none" w:sz="0" w:space="0" w:color="auto" w:frame="1"/>
        </w:rPr>
        <w:t>,</w:t>
      </w:r>
      <w:r w:rsidRPr="008F5D0F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logical progression and transition smoothly and organically. Try to make each paragraph deal with a single subtopic then make a transition into the next.</w:t>
      </w:r>
    </w:p>
    <w:p w:rsidR="002267FD" w:rsidRPr="008F5D0F" w:rsidRDefault="002267FD" w:rsidP="002267FD">
      <w:pPr>
        <w:rPr>
          <w:rFonts w:ascii="Times New Roman" w:hAnsi="Times New Roman" w:cs="Times New Roman"/>
          <w:sz w:val="24"/>
          <w:szCs w:val="24"/>
        </w:rPr>
      </w:pPr>
    </w:p>
    <w:p w:rsidR="002267FD" w:rsidRDefault="002267FD"/>
    <w:sectPr w:rsidR="002267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zMLMyMDYxNLS1NzEyUdpeDU4uLM/DyQAuNaAPGltuQsAAAA"/>
  </w:docVars>
  <w:rsids>
    <w:rsidRoot w:val="00A56AF5"/>
    <w:rsid w:val="002267FD"/>
    <w:rsid w:val="008E3D56"/>
    <w:rsid w:val="00A56AF5"/>
    <w:rsid w:val="00EC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50E89B-86F0-4094-B95F-95C90209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6AF5"/>
    <w:pPr>
      <w:spacing w:after="150" w:line="345" w:lineRule="atLeast"/>
    </w:pPr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2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14108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487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8677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74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860003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791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214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2970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9473171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4958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7014843">
                                                          <w:marLeft w:val="-225"/>
                                                          <w:marRight w:val="-22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75618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1</Words>
  <Characters>1777</Characters>
  <Application>Microsoft Office Word</Application>
  <DocSecurity>0</DocSecurity>
  <Lines>14</Lines>
  <Paragraphs>4</Paragraphs>
  <ScaleCrop>false</ScaleCrop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Porter</dc:creator>
  <cp:keywords/>
  <dc:description/>
  <cp:lastModifiedBy>Sharon Porter</cp:lastModifiedBy>
  <cp:revision>4</cp:revision>
  <dcterms:created xsi:type="dcterms:W3CDTF">2017-02-13T14:10:00Z</dcterms:created>
  <dcterms:modified xsi:type="dcterms:W3CDTF">2017-02-13T14:38:00Z</dcterms:modified>
</cp:coreProperties>
</file>